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3AD78" w14:textId="15FAAE70" w:rsidR="0072365A" w:rsidRPr="00F03351" w:rsidRDefault="0072365A" w:rsidP="00F03351">
      <w:pPr>
        <w:spacing w:after="0"/>
        <w:jc w:val="right"/>
        <w:rPr>
          <w:rFonts w:ascii="Times New Roman" w:hAnsi="Times New Roman" w:cs="Times New Roman"/>
          <w:i/>
          <w:iCs/>
          <w:sz w:val="18"/>
          <w:szCs w:val="18"/>
        </w:rPr>
      </w:pPr>
      <w:r w:rsidRPr="00F03351">
        <w:rPr>
          <w:rFonts w:ascii="Times New Roman" w:hAnsi="Times New Roman" w:cs="Times New Roman"/>
          <w:i/>
          <w:iCs/>
          <w:sz w:val="18"/>
          <w:szCs w:val="18"/>
        </w:rPr>
        <w:t>Załącznik nr 1</w:t>
      </w:r>
    </w:p>
    <w:p w14:paraId="1B5C440A" w14:textId="0A545D40" w:rsidR="0072365A" w:rsidRPr="00F03351" w:rsidRDefault="0072365A" w:rsidP="0072365A">
      <w:pPr>
        <w:jc w:val="right"/>
        <w:rPr>
          <w:rFonts w:ascii="Times New Roman" w:hAnsi="Times New Roman" w:cs="Times New Roman"/>
          <w:i/>
          <w:iCs/>
          <w:sz w:val="18"/>
          <w:szCs w:val="18"/>
        </w:rPr>
      </w:pPr>
      <w:r w:rsidRPr="00F03351">
        <w:rPr>
          <w:rFonts w:ascii="Times New Roman" w:hAnsi="Times New Roman" w:cs="Times New Roman"/>
          <w:i/>
          <w:iCs/>
          <w:sz w:val="18"/>
          <w:szCs w:val="18"/>
        </w:rPr>
        <w:t>do Regulaminu przyzna</w:t>
      </w:r>
      <w:r w:rsidR="00FB2006" w:rsidRPr="00F03351">
        <w:rPr>
          <w:rFonts w:ascii="Times New Roman" w:hAnsi="Times New Roman" w:cs="Times New Roman"/>
          <w:i/>
          <w:iCs/>
          <w:sz w:val="18"/>
          <w:szCs w:val="18"/>
        </w:rPr>
        <w:t>wa</w:t>
      </w:r>
      <w:r w:rsidRPr="00F03351">
        <w:rPr>
          <w:rFonts w:ascii="Times New Roman" w:hAnsi="Times New Roman" w:cs="Times New Roman"/>
          <w:i/>
          <w:iCs/>
          <w:sz w:val="18"/>
          <w:szCs w:val="18"/>
        </w:rPr>
        <w:t xml:space="preserve">nia nagrody </w:t>
      </w:r>
      <w:r w:rsidR="00F03351">
        <w:rPr>
          <w:rFonts w:ascii="Times New Roman" w:hAnsi="Times New Roman" w:cs="Times New Roman"/>
          <w:i/>
          <w:iCs/>
          <w:sz w:val="18"/>
          <w:szCs w:val="18"/>
        </w:rPr>
        <w:br/>
      </w:r>
      <w:r w:rsidRPr="00F03351">
        <w:rPr>
          <w:rFonts w:ascii="Times New Roman" w:hAnsi="Times New Roman" w:cs="Times New Roman"/>
          <w:i/>
          <w:iCs/>
          <w:sz w:val="18"/>
          <w:szCs w:val="18"/>
        </w:rPr>
        <w:t>Rady Naukowej Interdyscyplinarnej Szkoły Doktorskiej Politechniki Łódzkiej – Edycja I</w:t>
      </w:r>
      <w:r w:rsidR="007110E4">
        <w:rPr>
          <w:rFonts w:ascii="Times New Roman" w:hAnsi="Times New Roman" w:cs="Times New Roman"/>
          <w:i/>
          <w:iCs/>
          <w:sz w:val="18"/>
          <w:szCs w:val="18"/>
        </w:rPr>
        <w:t>II</w:t>
      </w:r>
      <w:r w:rsidRPr="00F03351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</w:p>
    <w:p w14:paraId="711497B9" w14:textId="77777777" w:rsidR="0072365A" w:rsidRDefault="0072365A" w:rsidP="005B0132">
      <w:pPr>
        <w:jc w:val="both"/>
        <w:rPr>
          <w:rFonts w:ascii="Times New Roman" w:hAnsi="Times New Roman" w:cs="Times New Roman"/>
        </w:rPr>
      </w:pPr>
    </w:p>
    <w:p w14:paraId="21045A35" w14:textId="67D73C95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63E2E5E6" w14:textId="33600D92" w:rsidR="00842A57" w:rsidRPr="00F520AE" w:rsidRDefault="00842A57" w:rsidP="0072365A">
      <w:pPr>
        <w:jc w:val="center"/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>Wniosek o Nagrodę Rady Naukowej</w:t>
      </w:r>
    </w:p>
    <w:p w14:paraId="129AA769" w14:textId="77777777" w:rsidR="00842A57" w:rsidRPr="00F520AE" w:rsidRDefault="00842A57" w:rsidP="0072365A">
      <w:pPr>
        <w:jc w:val="center"/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>Interdyscyplinarnej Szkoły Doktorskiej Politechniki Łódzkiej</w:t>
      </w:r>
    </w:p>
    <w:p w14:paraId="4C02486A" w14:textId="77777777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54668332" w14:textId="765420A7" w:rsidR="004142D6" w:rsidRPr="00F520AE" w:rsidRDefault="004142D6" w:rsidP="005B0132">
      <w:pPr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 xml:space="preserve">Imię i nazwisko </w:t>
      </w:r>
      <w:r w:rsidR="00EC5189">
        <w:rPr>
          <w:rFonts w:ascii="Times New Roman" w:hAnsi="Times New Roman" w:cs="Times New Roman"/>
        </w:rPr>
        <w:t>Doktoranta</w:t>
      </w:r>
      <w:r w:rsidR="00842A57" w:rsidRPr="00F520AE">
        <w:rPr>
          <w:rFonts w:ascii="Times New Roman" w:hAnsi="Times New Roman" w:cs="Times New Roman"/>
        </w:rPr>
        <w:t>/ki</w:t>
      </w:r>
      <w:r w:rsidRPr="00F520AE">
        <w:rPr>
          <w:rFonts w:ascii="Times New Roman" w:hAnsi="Times New Roman" w:cs="Times New Roman"/>
        </w:rPr>
        <w:t xml:space="preserve"> </w:t>
      </w:r>
      <w:r w:rsidR="00EC5189">
        <w:rPr>
          <w:rFonts w:ascii="Times New Roman" w:hAnsi="Times New Roman" w:cs="Times New Roman"/>
        </w:rPr>
        <w:t>….………………………………………………………………………</w:t>
      </w:r>
    </w:p>
    <w:p w14:paraId="237F5EBD" w14:textId="70B1F6C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 xml:space="preserve">Numer </w:t>
      </w:r>
      <w:r w:rsidR="005B0132" w:rsidRPr="00F520AE">
        <w:rPr>
          <w:rFonts w:ascii="Times New Roman" w:hAnsi="Times New Roman" w:cs="Times New Roman"/>
        </w:rPr>
        <w:t xml:space="preserve">albumu </w:t>
      </w:r>
      <w:r w:rsidR="00EC5189">
        <w:rPr>
          <w:rFonts w:ascii="Times New Roman" w:hAnsi="Times New Roman" w:cs="Times New Roman"/>
        </w:rPr>
        <w:t>Doktorantka/ki  .</w:t>
      </w:r>
      <w:r w:rsidRPr="00F520AE">
        <w:rPr>
          <w:rFonts w:ascii="Times New Roman" w:hAnsi="Times New Roman" w:cs="Times New Roman"/>
        </w:rPr>
        <w:t>………………………………………………………………………..</w:t>
      </w:r>
    </w:p>
    <w:p w14:paraId="4332299A" w14:textId="2717D0E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>Dyscyplina:</w:t>
      </w:r>
      <w:r w:rsidR="00EC5189">
        <w:rPr>
          <w:rFonts w:ascii="Times New Roman" w:hAnsi="Times New Roman" w:cs="Times New Roman"/>
        </w:rPr>
        <w:t xml:space="preserve"> ……</w:t>
      </w:r>
      <w:r w:rsidRPr="00F520AE">
        <w:rPr>
          <w:rFonts w:ascii="Times New Roman" w:hAnsi="Times New Roman" w:cs="Times New Roman"/>
        </w:rPr>
        <w:t>………………………………………………………………………………………..</w:t>
      </w:r>
    </w:p>
    <w:p w14:paraId="41679B39" w14:textId="57B4FA77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>Rok przyjęcia do ISD PŁ:</w:t>
      </w:r>
      <w:r w:rsidR="00EC5189">
        <w:rPr>
          <w:rFonts w:ascii="Times New Roman" w:hAnsi="Times New Roman" w:cs="Times New Roman"/>
        </w:rPr>
        <w:t xml:space="preserve"> </w:t>
      </w:r>
      <w:r w:rsidRPr="00F520AE">
        <w:rPr>
          <w:rFonts w:ascii="Times New Roman" w:hAnsi="Times New Roman" w:cs="Times New Roman"/>
        </w:rPr>
        <w:t>……………………………..</w:t>
      </w:r>
    </w:p>
    <w:p w14:paraId="65033428" w14:textId="09124BD4" w:rsidR="004142D6" w:rsidRPr="00F520AE" w:rsidRDefault="004142D6" w:rsidP="005B013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>Wykaz publik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1"/>
        <w:gridCol w:w="3322"/>
        <w:gridCol w:w="1336"/>
        <w:gridCol w:w="1212"/>
        <w:gridCol w:w="1328"/>
        <w:gridCol w:w="1403"/>
      </w:tblGrid>
      <w:tr w:rsidR="00863D42" w:rsidRPr="00863D42" w14:paraId="0D8C1221" w14:textId="6C91E79E" w:rsidTr="0034354E">
        <w:tc>
          <w:tcPr>
            <w:tcW w:w="461" w:type="dxa"/>
            <w:vAlign w:val="center"/>
          </w:tcPr>
          <w:p w14:paraId="3AB1DFCF" w14:textId="1166043A" w:rsidR="00842A57" w:rsidRPr="00863D42" w:rsidRDefault="00842A57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Lp.</w:t>
            </w:r>
          </w:p>
        </w:tc>
        <w:tc>
          <w:tcPr>
            <w:tcW w:w="3322" w:type="dxa"/>
            <w:vAlign w:val="center"/>
          </w:tcPr>
          <w:p w14:paraId="54E3DAC5" w14:textId="3C5EDF9E" w:rsidR="00842A57" w:rsidRPr="00863D42" w:rsidRDefault="00842A57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Autorzy, tytuł, czasopismo, rok wydania</w:t>
            </w:r>
          </w:p>
        </w:tc>
        <w:tc>
          <w:tcPr>
            <w:tcW w:w="1336" w:type="dxa"/>
            <w:vAlign w:val="center"/>
          </w:tcPr>
          <w:p w14:paraId="444C97D9" w14:textId="6ED01EE6" w:rsidR="00842A57" w:rsidRPr="00863D42" w:rsidRDefault="00863D42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hAnsi="Times New Roman" w:cs="Times New Roman"/>
                <w:sz w:val="18"/>
                <w:szCs w:val="18"/>
              </w:rPr>
              <w:t xml:space="preserve">Liczba </w:t>
            </w:r>
            <w:r w:rsidR="00842A57" w:rsidRPr="00863D42">
              <w:rPr>
                <w:rFonts w:ascii="Times New Roman" w:hAnsi="Times New Roman" w:cs="Times New Roman"/>
                <w:sz w:val="18"/>
                <w:szCs w:val="18"/>
              </w:rPr>
              <w:t xml:space="preserve">punktów </w:t>
            </w:r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wg wykazu ministerialnego</w:t>
            </w:r>
          </w:p>
        </w:tc>
        <w:tc>
          <w:tcPr>
            <w:tcW w:w="1212" w:type="dxa"/>
            <w:vAlign w:val="center"/>
          </w:tcPr>
          <w:p w14:paraId="496A4955" w14:textId="72916C7C" w:rsidR="00842A57" w:rsidRPr="00863D42" w:rsidRDefault="00842A57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Impact</w:t>
            </w:r>
            <w:proofErr w:type="spellEnd"/>
            <w:r w:rsidRPr="00863D4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Factor</w:t>
            </w:r>
            <w:proofErr w:type="spellEnd"/>
          </w:p>
        </w:tc>
        <w:tc>
          <w:tcPr>
            <w:tcW w:w="1328" w:type="dxa"/>
            <w:vAlign w:val="center"/>
          </w:tcPr>
          <w:p w14:paraId="38969397" w14:textId="66D933A6" w:rsidR="00842A57" w:rsidRPr="00863D42" w:rsidRDefault="009A4C02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4DF4">
              <w:rPr>
                <w:rFonts w:ascii="Times New Roman" w:hAnsi="Times New Roman" w:cs="Times New Roman"/>
                <w:sz w:val="18"/>
                <w:szCs w:val="18"/>
              </w:rPr>
              <w:t xml:space="preserve">Wiodący </w:t>
            </w:r>
            <w:r w:rsidR="0034354E" w:rsidRPr="00BF4DF4">
              <w:rPr>
                <w:rFonts w:ascii="Times New Roman" w:hAnsi="Times New Roman" w:cs="Times New Roman"/>
                <w:sz w:val="18"/>
                <w:szCs w:val="18"/>
              </w:rPr>
              <w:t>udział</w:t>
            </w:r>
            <w:r w:rsidR="00842A57" w:rsidRPr="00BF4DF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63D42" w:rsidRPr="00BF4DF4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="00842A57" w:rsidRPr="00BF4DF4">
              <w:rPr>
                <w:rFonts w:ascii="Times New Roman" w:hAnsi="Times New Roman" w:cs="Times New Roman"/>
                <w:sz w:val="18"/>
                <w:szCs w:val="18"/>
              </w:rPr>
              <w:t>oktoranta</w:t>
            </w:r>
            <w:r w:rsidR="00863D42" w:rsidRPr="00BF4DF4">
              <w:rPr>
                <w:rFonts w:ascii="Times New Roman" w:hAnsi="Times New Roman" w:cs="Times New Roman"/>
                <w:sz w:val="18"/>
                <w:szCs w:val="18"/>
              </w:rPr>
              <w:t>/ki</w:t>
            </w:r>
            <w:r w:rsidR="008575E7" w:rsidRPr="00BF4DF4">
              <w:rPr>
                <w:rFonts w:ascii="Times New Roman" w:hAnsi="Times New Roman" w:cs="Times New Roman"/>
                <w:sz w:val="18"/>
                <w:szCs w:val="18"/>
              </w:rPr>
              <w:t xml:space="preserve"> w publikacji</w:t>
            </w:r>
          </w:p>
        </w:tc>
        <w:tc>
          <w:tcPr>
            <w:tcW w:w="1403" w:type="dxa"/>
            <w:vAlign w:val="center"/>
          </w:tcPr>
          <w:p w14:paraId="346F8006" w14:textId="71F736D3" w:rsidR="00842A57" w:rsidRPr="00863D42" w:rsidRDefault="00842A57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hAnsi="Times New Roman" w:cs="Times New Roman"/>
                <w:sz w:val="18"/>
                <w:szCs w:val="18"/>
              </w:rPr>
              <w:t>DOI publikacji</w:t>
            </w:r>
          </w:p>
        </w:tc>
      </w:tr>
      <w:tr w:rsidR="00863D42" w:rsidRPr="00863D42" w14:paraId="285B4A53" w14:textId="348F481D" w:rsidTr="00564024">
        <w:tc>
          <w:tcPr>
            <w:tcW w:w="461" w:type="dxa"/>
          </w:tcPr>
          <w:p w14:paraId="51A04412" w14:textId="3F4DF80C" w:rsidR="00842A57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3322" w:type="dxa"/>
          </w:tcPr>
          <w:p w14:paraId="0C60365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2116C3D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17248A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D2446A8" w14:textId="090C8901" w:rsidR="00842A57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77CE438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354E" w:rsidRPr="00863D42" w14:paraId="4D00B064" w14:textId="3F012DFE" w:rsidTr="00564024">
        <w:tc>
          <w:tcPr>
            <w:tcW w:w="461" w:type="dxa"/>
          </w:tcPr>
          <w:p w14:paraId="513F2971" w14:textId="67018BB7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3322" w:type="dxa"/>
          </w:tcPr>
          <w:p w14:paraId="7F25C557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7108D05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00FEE0BF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65A5C04C" w14:textId="0ED3CBA7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2B4E39AC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354E" w:rsidRPr="00863D42" w14:paraId="7CFF26B6" w14:textId="73075180" w:rsidTr="0034354E">
        <w:trPr>
          <w:trHeight w:val="58"/>
        </w:trPr>
        <w:tc>
          <w:tcPr>
            <w:tcW w:w="461" w:type="dxa"/>
          </w:tcPr>
          <w:p w14:paraId="2E7BBE3A" w14:textId="31013244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3322" w:type="dxa"/>
          </w:tcPr>
          <w:p w14:paraId="5C3D8A77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3FF5D770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556C638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E2DC4C9" w14:textId="13B61682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7ACE896B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354E" w:rsidRPr="00863D42" w14:paraId="4F1F9C8C" w14:textId="607AB9B1" w:rsidTr="00564024">
        <w:tc>
          <w:tcPr>
            <w:tcW w:w="461" w:type="dxa"/>
          </w:tcPr>
          <w:p w14:paraId="637D022F" w14:textId="05D12173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3322" w:type="dxa"/>
          </w:tcPr>
          <w:p w14:paraId="4DC9BED5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4FAAD196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67374A05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7B54C8" w14:textId="1B2CC64A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5F32A3D3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354E" w:rsidRPr="00863D42" w14:paraId="1CE10180" w14:textId="77777777" w:rsidTr="00564024">
        <w:tc>
          <w:tcPr>
            <w:tcW w:w="461" w:type="dxa"/>
          </w:tcPr>
          <w:p w14:paraId="3EE4DB97" w14:textId="7DDD75D0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3322" w:type="dxa"/>
          </w:tcPr>
          <w:p w14:paraId="6CC8F862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74EDC135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601A06F6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6189FD2E" w14:textId="69D9C98E" w:rsidR="0034354E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05C2CA8C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354E" w:rsidRPr="00863D42" w14:paraId="4BDF3BA2" w14:textId="77777777" w:rsidTr="00564024">
        <w:tc>
          <w:tcPr>
            <w:tcW w:w="461" w:type="dxa"/>
          </w:tcPr>
          <w:p w14:paraId="593E8788" w14:textId="26BFA29B" w:rsidR="0034354E" w:rsidRPr="00863D42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3322" w:type="dxa"/>
          </w:tcPr>
          <w:p w14:paraId="4EE242CC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59297682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26B4305F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69B06980" w14:textId="26AA692B" w:rsidR="0034354E" w:rsidRDefault="0034354E" w:rsidP="0034354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  <w:tc>
          <w:tcPr>
            <w:tcW w:w="1403" w:type="dxa"/>
          </w:tcPr>
          <w:p w14:paraId="2FCC4E29" w14:textId="77777777" w:rsidR="0034354E" w:rsidRPr="00863D42" w:rsidRDefault="0034354E" w:rsidP="0034354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E7125C7" w14:textId="7BB8345C" w:rsidR="00863D42" w:rsidRPr="00117349" w:rsidRDefault="00863D42" w:rsidP="00863D42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117349">
        <w:rPr>
          <w:rFonts w:ascii="Times New Roman" w:hAnsi="Times New Roman" w:cs="Times New Roman"/>
          <w:i/>
          <w:iCs/>
          <w:sz w:val="20"/>
          <w:szCs w:val="20"/>
        </w:rPr>
        <w:t xml:space="preserve">*Do wniosku proszę załączyć </w:t>
      </w:r>
      <w:r w:rsidR="00117349" w:rsidRPr="00117349">
        <w:rPr>
          <w:rFonts w:ascii="Times New Roman" w:hAnsi="Times New Roman" w:cs="Times New Roman"/>
          <w:i/>
          <w:iCs/>
          <w:sz w:val="20"/>
          <w:szCs w:val="20"/>
        </w:rPr>
        <w:t>kserokopie strony periodyku, na której wskazany jest tytuł, autor, afiliacja i nazwa periodyku oraz data publikacji</w:t>
      </w:r>
    </w:p>
    <w:p w14:paraId="4F56FBEA" w14:textId="0A7E4F74" w:rsidR="00117349" w:rsidRDefault="00117349" w:rsidP="00117349">
      <w:pPr>
        <w:jc w:val="both"/>
        <w:rPr>
          <w:rFonts w:ascii="Times New Roman" w:hAnsi="Times New Roman" w:cs="Times New Roman"/>
        </w:rPr>
      </w:pPr>
      <w:r w:rsidRPr="00117349">
        <w:rPr>
          <w:rFonts w:ascii="Times New Roman" w:hAnsi="Times New Roman" w:cs="Times New Roman"/>
        </w:rPr>
        <w:t xml:space="preserve">Wyrażam zgodę na zgłoszenie mojej osoby do nagrody </w:t>
      </w:r>
      <w:r>
        <w:rPr>
          <w:rFonts w:ascii="Times New Roman" w:hAnsi="Times New Roman" w:cs="Times New Roman"/>
        </w:rPr>
        <w:t xml:space="preserve">RN ISD PŁ </w:t>
      </w:r>
    </w:p>
    <w:p w14:paraId="5AC905E8" w14:textId="77777777" w:rsidR="00117349" w:rsidRDefault="00117349" w:rsidP="00117349">
      <w:pPr>
        <w:jc w:val="both"/>
        <w:rPr>
          <w:rFonts w:ascii="Times New Roman" w:hAnsi="Times New Roman" w:cs="Times New Roman"/>
        </w:rPr>
      </w:pPr>
    </w:p>
    <w:p w14:paraId="78776882" w14:textId="0FCF0B41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hAnsi="Times New Roman" w:cs="Times New Roman"/>
          <w:sz w:val="18"/>
          <w:szCs w:val="18"/>
        </w:rPr>
        <w:t xml:space="preserve">...............................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117349">
        <w:rPr>
          <w:rFonts w:ascii="Times New Roman" w:hAnsi="Times New Roman" w:cs="Times New Roman"/>
          <w:sz w:val="18"/>
          <w:szCs w:val="18"/>
        </w:rPr>
        <w:t xml:space="preserve">   ..............................................</w:t>
      </w:r>
    </w:p>
    <w:p w14:paraId="7B78377E" w14:textId="5C2D9FB3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 xml:space="preserve">data </w:t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17349">
        <w:rPr>
          <w:rFonts w:ascii="Times New Roman" w:hAnsi="Times New Roman" w:cs="Times New Roman"/>
          <w:sz w:val="18"/>
          <w:szCs w:val="18"/>
        </w:rPr>
        <w:tab/>
        <w:t xml:space="preserve">        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>czytelny podpis Doktoranta/Doktorantki</w:t>
      </w:r>
      <w:r w:rsidRPr="00117349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42C592D9" w14:textId="77777777" w:rsidR="00117349" w:rsidRDefault="00117349" w:rsidP="005B0132">
      <w:pPr>
        <w:jc w:val="both"/>
        <w:rPr>
          <w:rFonts w:ascii="Times New Roman" w:hAnsi="Times New Roman" w:cs="Times New Roman"/>
          <w:color w:val="FF0000"/>
        </w:rPr>
      </w:pPr>
    </w:p>
    <w:p w14:paraId="70EAF433" w14:textId="38866CC4" w:rsidR="00842A57" w:rsidRDefault="00564024" w:rsidP="005B013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pieram wniosek </w:t>
      </w:r>
    </w:p>
    <w:p w14:paraId="2691C4B5" w14:textId="77777777" w:rsidR="00564024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14:paraId="735054ED" w14:textId="6276CF3C" w:rsidR="00564024" w:rsidRPr="00117349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hAnsi="Times New Roman" w:cs="Times New Roman"/>
          <w:sz w:val="18"/>
          <w:szCs w:val="18"/>
        </w:rPr>
        <w:t xml:space="preserve">...............................                    </w:t>
      </w:r>
      <w:r w:rsidR="0034354E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="00592A98">
        <w:rPr>
          <w:rFonts w:ascii="Times New Roman" w:hAnsi="Times New Roman" w:cs="Times New Roman"/>
          <w:sz w:val="18"/>
          <w:szCs w:val="18"/>
        </w:rPr>
        <w:t xml:space="preserve">         </w:t>
      </w:r>
      <w:r w:rsidR="0034354E">
        <w:rPr>
          <w:rFonts w:ascii="Times New Roman" w:hAnsi="Times New Roman" w:cs="Times New Roman"/>
          <w:sz w:val="18"/>
          <w:szCs w:val="18"/>
        </w:rPr>
        <w:t xml:space="preserve">    </w:t>
      </w:r>
      <w:r w:rsidR="0034354E" w:rsidRPr="00117349">
        <w:rPr>
          <w:rFonts w:ascii="Times New Roman" w:hAnsi="Times New Roman" w:cs="Times New Roman"/>
          <w:sz w:val="18"/>
          <w:szCs w:val="18"/>
        </w:rPr>
        <w:t>.............................................</w:t>
      </w:r>
      <w:r w:rsidR="0034354E">
        <w:rPr>
          <w:rFonts w:ascii="Times New Roman" w:hAnsi="Times New Roman" w:cs="Times New Roman"/>
          <w:sz w:val="18"/>
          <w:szCs w:val="18"/>
        </w:rPr>
        <w:t xml:space="preserve">   </w:t>
      </w:r>
      <w:r w:rsidRPr="00117349">
        <w:rPr>
          <w:rFonts w:ascii="Times New Roman" w:hAnsi="Times New Roman" w:cs="Times New Roman"/>
          <w:sz w:val="18"/>
          <w:szCs w:val="18"/>
        </w:rPr>
        <w:t xml:space="preserve">        </w:t>
      </w:r>
      <w:r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117349">
        <w:rPr>
          <w:rFonts w:ascii="Times New Roman" w:hAnsi="Times New Roman" w:cs="Times New Roman"/>
          <w:sz w:val="18"/>
          <w:szCs w:val="18"/>
        </w:rPr>
        <w:t xml:space="preserve">   ..............................................</w:t>
      </w:r>
      <w:r w:rsidR="0034354E">
        <w:rPr>
          <w:rFonts w:ascii="Times New Roman" w:hAnsi="Times New Roman" w:cs="Times New Roman"/>
          <w:sz w:val="18"/>
          <w:szCs w:val="18"/>
        </w:rPr>
        <w:t xml:space="preserve">                  </w:t>
      </w:r>
    </w:p>
    <w:p w14:paraId="15C2BDB4" w14:textId="02F91D26" w:rsidR="00592A98" w:rsidRDefault="00564024" w:rsidP="00BF4DF4">
      <w:pPr>
        <w:spacing w:after="0"/>
        <w:ind w:left="1416" w:hanging="1008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117349">
        <w:rPr>
          <w:rFonts w:ascii="Times New Roman" w:hAnsi="Times New Roman" w:cs="Times New Roman"/>
          <w:i/>
          <w:iCs/>
          <w:sz w:val="18"/>
          <w:szCs w:val="18"/>
        </w:rPr>
        <w:t xml:space="preserve">data </w:t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="0034354E">
        <w:rPr>
          <w:rFonts w:ascii="Times New Roman" w:hAnsi="Times New Roman" w:cs="Times New Roman"/>
          <w:sz w:val="18"/>
          <w:szCs w:val="18"/>
        </w:rPr>
        <w:t xml:space="preserve"> </w:t>
      </w:r>
      <w:r w:rsidR="00592A98">
        <w:rPr>
          <w:rFonts w:ascii="Times New Roman" w:hAnsi="Times New Roman" w:cs="Times New Roman"/>
          <w:sz w:val="18"/>
          <w:szCs w:val="18"/>
        </w:rPr>
        <w:t xml:space="preserve"> </w:t>
      </w:r>
      <w:r w:rsidR="0034354E">
        <w:rPr>
          <w:rFonts w:ascii="Times New Roman" w:hAnsi="Times New Roman" w:cs="Times New Roman"/>
          <w:sz w:val="18"/>
          <w:szCs w:val="18"/>
        </w:rPr>
        <w:t xml:space="preserve"> </w:t>
      </w:r>
      <w:r w:rsidR="00592A98">
        <w:rPr>
          <w:rFonts w:ascii="Times New Roman" w:hAnsi="Times New Roman" w:cs="Times New Roman"/>
          <w:sz w:val="18"/>
          <w:szCs w:val="18"/>
        </w:rPr>
        <w:t xml:space="preserve">      </w:t>
      </w:r>
      <w:r w:rsidR="00592A98" w:rsidRPr="00117349">
        <w:rPr>
          <w:rFonts w:ascii="Times New Roman" w:hAnsi="Times New Roman" w:cs="Times New Roman"/>
          <w:i/>
          <w:iCs/>
          <w:sz w:val="18"/>
          <w:szCs w:val="18"/>
        </w:rPr>
        <w:t xml:space="preserve">czytelny podpis </w:t>
      </w:r>
      <w:r w:rsidR="00592A98">
        <w:rPr>
          <w:rFonts w:ascii="Times New Roman" w:hAnsi="Times New Roman" w:cs="Times New Roman"/>
          <w:i/>
          <w:iCs/>
          <w:sz w:val="18"/>
          <w:szCs w:val="18"/>
        </w:rPr>
        <w:t>Promotora</w:t>
      </w:r>
      <w:r w:rsidRPr="00117349">
        <w:rPr>
          <w:rFonts w:ascii="Times New Roman" w:hAnsi="Times New Roman" w:cs="Times New Roman"/>
          <w:sz w:val="18"/>
          <w:szCs w:val="18"/>
        </w:rPr>
        <w:t xml:space="preserve"> </w:t>
      </w:r>
      <w:r w:rsidR="00592A98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 xml:space="preserve">czytelny podpis </w:t>
      </w:r>
      <w:r>
        <w:rPr>
          <w:rFonts w:ascii="Times New Roman" w:hAnsi="Times New Roman" w:cs="Times New Roman"/>
          <w:i/>
          <w:iCs/>
          <w:sz w:val="18"/>
          <w:szCs w:val="18"/>
        </w:rPr>
        <w:t>Promotora</w:t>
      </w:r>
      <w:r w:rsidR="00592A98">
        <w:rPr>
          <w:rFonts w:ascii="Times New Roman" w:hAnsi="Times New Roman" w:cs="Times New Roman"/>
          <w:i/>
          <w:iCs/>
          <w:sz w:val="18"/>
          <w:szCs w:val="18"/>
        </w:rPr>
        <w:t xml:space="preserve">/Promotora </w:t>
      </w:r>
    </w:p>
    <w:p w14:paraId="6BD70A2C" w14:textId="52EE29B4" w:rsidR="00564024" w:rsidRPr="00117349" w:rsidRDefault="00592A98" w:rsidP="00592A98">
      <w:pPr>
        <w:spacing w:after="0"/>
        <w:ind w:left="5664" w:firstLine="708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>pomocniczego</w:t>
      </w:r>
    </w:p>
    <w:p w14:paraId="6D732316" w14:textId="7CBF616E" w:rsidR="00564024" w:rsidRDefault="00592A98" w:rsidP="005B013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2BBD08DD" w14:textId="3EEC2CC0" w:rsidR="00863D42" w:rsidRDefault="001C6BEA" w:rsidP="00863D4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hAnsi="Times New Roman" w:cs="Times New Roman"/>
        </w:rPr>
        <w:t xml:space="preserve">Potwierdzam, że </w:t>
      </w:r>
      <w:r w:rsidR="00863D42">
        <w:rPr>
          <w:rFonts w:ascii="Times New Roman" w:hAnsi="Times New Roman" w:cs="Times New Roman"/>
        </w:rPr>
        <w:t>Doktorant/ka</w:t>
      </w:r>
      <w:r w:rsidRPr="00F520AE">
        <w:rPr>
          <w:rFonts w:ascii="Times New Roman" w:hAnsi="Times New Roman" w:cs="Times New Roman"/>
        </w:rPr>
        <w:t xml:space="preserve"> uzyskał/a / nie uzyskał/a</w:t>
      </w:r>
      <w:r w:rsidR="00863D42">
        <w:rPr>
          <w:rStyle w:val="Odwoanieprzypisudolnego"/>
          <w:rFonts w:ascii="Times New Roman" w:hAnsi="Times New Roman" w:cs="Times New Roman"/>
        </w:rPr>
        <w:footnoteReference w:id="1"/>
      </w:r>
      <w:r w:rsidRPr="00F520AE">
        <w:rPr>
          <w:rFonts w:ascii="Times New Roman" w:hAnsi="Times New Roman" w:cs="Times New Roman"/>
        </w:rPr>
        <w:t xml:space="preserve"> pełnej rejestracji na IV rok kształcenia </w:t>
      </w:r>
      <w:r w:rsidR="00863D42">
        <w:rPr>
          <w:rFonts w:ascii="Times New Roman" w:hAnsi="Times New Roman" w:cs="Times New Roman"/>
        </w:rPr>
        <w:br/>
      </w:r>
      <w:r w:rsidRPr="00F520AE">
        <w:rPr>
          <w:rFonts w:ascii="Times New Roman" w:hAnsi="Times New Roman" w:cs="Times New Roman"/>
        </w:rPr>
        <w:t>w ISD PŁ</w:t>
      </w:r>
    </w:p>
    <w:p w14:paraId="3C541DB9" w14:textId="77777777" w:rsidR="00564024" w:rsidRPr="00F520AE" w:rsidRDefault="00564024" w:rsidP="00863D42">
      <w:pPr>
        <w:jc w:val="both"/>
        <w:rPr>
          <w:rFonts w:ascii="Times New Roman" w:hAnsi="Times New Roman" w:cs="Times New Roman"/>
        </w:rPr>
      </w:pPr>
    </w:p>
    <w:p w14:paraId="62A868F9" w14:textId="77777777" w:rsidR="001C6BEA" w:rsidRPr="00863D42" w:rsidRDefault="001C6BEA" w:rsidP="005B0132">
      <w:pPr>
        <w:jc w:val="both"/>
        <w:rPr>
          <w:rFonts w:ascii="Times New Roman" w:hAnsi="Times New Roman" w:cs="Times New Roman"/>
          <w:sz w:val="18"/>
          <w:szCs w:val="18"/>
        </w:rPr>
      </w:pPr>
      <w:r w:rsidRPr="00863D42">
        <w:rPr>
          <w:rFonts w:ascii="Times New Roman" w:hAnsi="Times New Roman" w:cs="Times New Roman"/>
          <w:sz w:val="18"/>
          <w:szCs w:val="18"/>
        </w:rPr>
        <w:t>………………………………………………</w:t>
      </w:r>
    </w:p>
    <w:p w14:paraId="5D17DB80" w14:textId="19631E15" w:rsidR="00F03351" w:rsidRDefault="00863D42" w:rsidP="0034354E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</w:rPr>
        <w:t xml:space="preserve">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1C6BEA" w:rsidRPr="00117349">
        <w:rPr>
          <w:rFonts w:ascii="Times New Roman" w:hAnsi="Times New Roman" w:cs="Times New Roman"/>
          <w:i/>
          <w:iCs/>
          <w:sz w:val="18"/>
          <w:szCs w:val="18"/>
        </w:rPr>
        <w:t>odpis Pracownika Biura ISD P</w:t>
      </w:r>
      <w:r w:rsidR="00564024">
        <w:rPr>
          <w:rFonts w:ascii="Times New Roman" w:hAnsi="Times New Roman" w:cs="Times New Roman"/>
          <w:i/>
          <w:iCs/>
          <w:sz w:val="18"/>
          <w:szCs w:val="18"/>
        </w:rPr>
        <w:t>Ł</w:t>
      </w:r>
    </w:p>
    <w:sectPr w:rsidR="00F03351" w:rsidSect="00CD6242">
      <w:pgSz w:w="11906" w:h="16838"/>
      <w:pgMar w:top="141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6B27C1" w14:textId="77777777" w:rsidR="001737B2" w:rsidRDefault="001737B2" w:rsidP="00863D42">
      <w:pPr>
        <w:spacing w:after="0" w:line="240" w:lineRule="auto"/>
      </w:pPr>
      <w:r>
        <w:separator/>
      </w:r>
    </w:p>
  </w:endnote>
  <w:endnote w:type="continuationSeparator" w:id="0">
    <w:p w14:paraId="068F2B9C" w14:textId="77777777" w:rsidR="001737B2" w:rsidRDefault="001737B2" w:rsidP="00863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8AE7C" w14:textId="77777777" w:rsidR="001737B2" w:rsidRDefault="001737B2" w:rsidP="00863D42">
      <w:pPr>
        <w:spacing w:after="0" w:line="240" w:lineRule="auto"/>
      </w:pPr>
      <w:r>
        <w:separator/>
      </w:r>
    </w:p>
  </w:footnote>
  <w:footnote w:type="continuationSeparator" w:id="0">
    <w:p w14:paraId="7CA78A65" w14:textId="77777777" w:rsidR="001737B2" w:rsidRDefault="001737B2" w:rsidP="00863D42">
      <w:pPr>
        <w:spacing w:after="0" w:line="240" w:lineRule="auto"/>
      </w:pPr>
      <w:r>
        <w:continuationSeparator/>
      </w:r>
    </w:p>
  </w:footnote>
  <w:footnote w:id="1">
    <w:p w14:paraId="54721B3E" w14:textId="6D10F74D" w:rsidR="00863D42" w:rsidRPr="00863D42" w:rsidRDefault="00863D42">
      <w:pPr>
        <w:pStyle w:val="Tekstprzypisudolnego"/>
        <w:rPr>
          <w:rFonts w:ascii="Times New Roman" w:hAnsi="Times New Roman" w:cs="Times New Roman"/>
          <w:i/>
          <w:iCs/>
        </w:rPr>
      </w:pPr>
      <w:r w:rsidRPr="00863D42">
        <w:rPr>
          <w:rStyle w:val="Odwoanieprzypisudolnego"/>
          <w:rFonts w:ascii="Times New Roman" w:hAnsi="Times New Roman" w:cs="Times New Roman"/>
          <w:i/>
          <w:iCs/>
        </w:rPr>
        <w:footnoteRef/>
      </w:r>
      <w:r w:rsidRPr="00863D42">
        <w:rPr>
          <w:rFonts w:ascii="Times New Roman" w:hAnsi="Times New Roman" w:cs="Times New Roman"/>
          <w:i/>
          <w:iCs/>
        </w:rP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B230D"/>
    <w:multiLevelType w:val="hybridMultilevel"/>
    <w:tmpl w:val="D0B8C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279D1"/>
    <w:multiLevelType w:val="hybridMultilevel"/>
    <w:tmpl w:val="3064FCFC"/>
    <w:lvl w:ilvl="0" w:tplc="7E449E8E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453"/>
    <w:multiLevelType w:val="hybridMultilevel"/>
    <w:tmpl w:val="D7CEA6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B77F6"/>
    <w:multiLevelType w:val="hybridMultilevel"/>
    <w:tmpl w:val="B8B0C2D8"/>
    <w:lvl w:ilvl="0" w:tplc="B1A220AC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05025"/>
    <w:multiLevelType w:val="hybridMultilevel"/>
    <w:tmpl w:val="A0EE50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022758">
    <w:abstractNumId w:val="2"/>
  </w:num>
  <w:num w:numId="2" w16cid:durableId="626005378">
    <w:abstractNumId w:val="4"/>
  </w:num>
  <w:num w:numId="3" w16cid:durableId="1398557129">
    <w:abstractNumId w:val="0"/>
  </w:num>
  <w:num w:numId="4" w16cid:durableId="2034376560">
    <w:abstractNumId w:val="3"/>
  </w:num>
  <w:num w:numId="5" w16cid:durableId="422845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QwMLKwtDCwNDRQ0lEKTi0uzszPAykwrgUAk2j19SwAAAA="/>
  </w:docVars>
  <w:rsids>
    <w:rsidRoot w:val="00E41858"/>
    <w:rsid w:val="0000027F"/>
    <w:rsid w:val="000007B5"/>
    <w:rsid w:val="00024E15"/>
    <w:rsid w:val="00027E7E"/>
    <w:rsid w:val="000313F7"/>
    <w:rsid w:val="00060487"/>
    <w:rsid w:val="00067028"/>
    <w:rsid w:val="000A1D74"/>
    <w:rsid w:val="000F51CF"/>
    <w:rsid w:val="00117349"/>
    <w:rsid w:val="001737B2"/>
    <w:rsid w:val="0018373D"/>
    <w:rsid w:val="00193255"/>
    <w:rsid w:val="001A13DF"/>
    <w:rsid w:val="001C6BEA"/>
    <w:rsid w:val="001D4F62"/>
    <w:rsid w:val="00254D9B"/>
    <w:rsid w:val="002C0D84"/>
    <w:rsid w:val="002D1969"/>
    <w:rsid w:val="003079A2"/>
    <w:rsid w:val="003156CA"/>
    <w:rsid w:val="003369CE"/>
    <w:rsid w:val="00337686"/>
    <w:rsid w:val="0034354E"/>
    <w:rsid w:val="00344FB2"/>
    <w:rsid w:val="003825D6"/>
    <w:rsid w:val="00382806"/>
    <w:rsid w:val="003866A0"/>
    <w:rsid w:val="0039120A"/>
    <w:rsid w:val="003C53E6"/>
    <w:rsid w:val="003E6176"/>
    <w:rsid w:val="00403790"/>
    <w:rsid w:val="004142D6"/>
    <w:rsid w:val="0042475F"/>
    <w:rsid w:val="004758AD"/>
    <w:rsid w:val="0048029A"/>
    <w:rsid w:val="004B2AE5"/>
    <w:rsid w:val="004B761C"/>
    <w:rsid w:val="00500294"/>
    <w:rsid w:val="00554B75"/>
    <w:rsid w:val="00564024"/>
    <w:rsid w:val="00587629"/>
    <w:rsid w:val="00592A98"/>
    <w:rsid w:val="005B0132"/>
    <w:rsid w:val="005C16F0"/>
    <w:rsid w:val="00606066"/>
    <w:rsid w:val="0061353F"/>
    <w:rsid w:val="0062538C"/>
    <w:rsid w:val="00654161"/>
    <w:rsid w:val="006734F1"/>
    <w:rsid w:val="00685DFE"/>
    <w:rsid w:val="00690AE7"/>
    <w:rsid w:val="006F40D6"/>
    <w:rsid w:val="007051C9"/>
    <w:rsid w:val="007110E4"/>
    <w:rsid w:val="0072365A"/>
    <w:rsid w:val="007A258A"/>
    <w:rsid w:val="007A74F3"/>
    <w:rsid w:val="00811114"/>
    <w:rsid w:val="00830F49"/>
    <w:rsid w:val="008333D2"/>
    <w:rsid w:val="00842A57"/>
    <w:rsid w:val="00843A92"/>
    <w:rsid w:val="008575E7"/>
    <w:rsid w:val="00863D42"/>
    <w:rsid w:val="00897858"/>
    <w:rsid w:val="008A1447"/>
    <w:rsid w:val="008B2B32"/>
    <w:rsid w:val="008C0F79"/>
    <w:rsid w:val="008D0971"/>
    <w:rsid w:val="008F05DA"/>
    <w:rsid w:val="008F6F8A"/>
    <w:rsid w:val="008F7A6B"/>
    <w:rsid w:val="009072C6"/>
    <w:rsid w:val="0094496E"/>
    <w:rsid w:val="00951355"/>
    <w:rsid w:val="009644D6"/>
    <w:rsid w:val="00980C17"/>
    <w:rsid w:val="00984D01"/>
    <w:rsid w:val="009A4C02"/>
    <w:rsid w:val="00A12F51"/>
    <w:rsid w:val="00A32D47"/>
    <w:rsid w:val="00A655AA"/>
    <w:rsid w:val="00A81CCC"/>
    <w:rsid w:val="00AB21D5"/>
    <w:rsid w:val="00AC70E4"/>
    <w:rsid w:val="00AF1EFD"/>
    <w:rsid w:val="00B0468B"/>
    <w:rsid w:val="00B418DC"/>
    <w:rsid w:val="00B43281"/>
    <w:rsid w:val="00B53174"/>
    <w:rsid w:val="00B7030D"/>
    <w:rsid w:val="00B70F38"/>
    <w:rsid w:val="00B839D0"/>
    <w:rsid w:val="00B85F69"/>
    <w:rsid w:val="00BE5F72"/>
    <w:rsid w:val="00BF4DF4"/>
    <w:rsid w:val="00C03E88"/>
    <w:rsid w:val="00C12869"/>
    <w:rsid w:val="00C42FFE"/>
    <w:rsid w:val="00C53FB1"/>
    <w:rsid w:val="00C73E68"/>
    <w:rsid w:val="00C82B24"/>
    <w:rsid w:val="00CA726B"/>
    <w:rsid w:val="00CB783F"/>
    <w:rsid w:val="00CD6242"/>
    <w:rsid w:val="00CD680B"/>
    <w:rsid w:val="00D17D57"/>
    <w:rsid w:val="00D43B85"/>
    <w:rsid w:val="00D46439"/>
    <w:rsid w:val="00DC5D9A"/>
    <w:rsid w:val="00E12E00"/>
    <w:rsid w:val="00E2342F"/>
    <w:rsid w:val="00E26CF5"/>
    <w:rsid w:val="00E36244"/>
    <w:rsid w:val="00E41858"/>
    <w:rsid w:val="00E41B3F"/>
    <w:rsid w:val="00E42D97"/>
    <w:rsid w:val="00E9554F"/>
    <w:rsid w:val="00EA2767"/>
    <w:rsid w:val="00EA6981"/>
    <w:rsid w:val="00EB3EA4"/>
    <w:rsid w:val="00EC5189"/>
    <w:rsid w:val="00F03351"/>
    <w:rsid w:val="00F34FAE"/>
    <w:rsid w:val="00F520AE"/>
    <w:rsid w:val="00F553FD"/>
    <w:rsid w:val="00F95221"/>
    <w:rsid w:val="00FA2071"/>
    <w:rsid w:val="00FB2006"/>
    <w:rsid w:val="00FC1FFE"/>
    <w:rsid w:val="13207966"/>
    <w:rsid w:val="75B5A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6593C"/>
  <w15:chartTrackingRefBased/>
  <w15:docId w15:val="{1F710C25-577F-45B7-97E8-EF5D80DD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313F7"/>
    <w:pPr>
      <w:ind w:left="720"/>
      <w:contextualSpacing/>
    </w:pPr>
  </w:style>
  <w:style w:type="table" w:styleId="Tabela-Siatka">
    <w:name w:val="Table Grid"/>
    <w:basedOn w:val="Standardowy"/>
    <w:uiPriority w:val="59"/>
    <w:rsid w:val="0041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73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73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73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73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73E6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3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E6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B0132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3D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3D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3D42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8029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8029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8029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D624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D6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1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8ADD-6FD3-48BC-A5F8-3BF54D36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4</Words>
  <Characters>1485</Characters>
  <Application>Microsoft Office Word</Application>
  <DocSecurity>0</DocSecurity>
  <Lines>43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Perlikowski K13</dc:creator>
  <cp:keywords/>
  <dc:description/>
  <cp:lastModifiedBy>Marzena Jankowska ISD PŁ</cp:lastModifiedBy>
  <cp:revision>3</cp:revision>
  <cp:lastPrinted>2026-02-20T12:11:00Z</cp:lastPrinted>
  <dcterms:created xsi:type="dcterms:W3CDTF">2026-02-23T10:15:00Z</dcterms:created>
  <dcterms:modified xsi:type="dcterms:W3CDTF">2026-02-23T10:16:00Z</dcterms:modified>
</cp:coreProperties>
</file>